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X5cfd4e29d06e29590a66dde6079684db495c365"/>
    <w:p>
      <w:pPr>
        <w:pStyle w:val="Heading1"/>
      </w:pPr>
      <w:r>
        <w:t xml:space="preserve">IT Support Troubleshooting Guide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-ITS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 — IT Operations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Restricted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troubleshooting gu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AWS-specific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 common issues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troubleshooting add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upport-tiers"/>
    <w:p>
      <w:pPr>
        <w:pStyle w:val="Heading2"/>
      </w:pPr>
      <w:r>
        <w:t xml:space="preserve">1. Support Ti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74"/>
        <w:gridCol w:w="1769"/>
        <w:gridCol w:w="3960"/>
        <w:gridCol w:w="15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Help 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resets, browser issues, basic app 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configuration, integration issues,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bugs, database issues, code fi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/ AWS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, third-party service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vendor SL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6" w:name="common-issues-and-resolution"/>
    <w:p>
      <w:pPr>
        <w:pStyle w:val="Heading2"/>
      </w:pPr>
      <w:r>
        <w:t xml:space="preserve">2. Common Issues and Resolution</w:t>
      </w:r>
    </w:p>
    <w:bookmarkStart w:id="22" w:name="authentication-issues"/>
    <w:p>
      <w:pPr>
        <w:pStyle w:val="Heading3"/>
      </w:pPr>
      <w:r>
        <w:t xml:space="preserve">2.1 Authentication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87"/>
        <w:gridCol w:w="2154"/>
        <w:gridCol w:w="2597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y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nvalid credentials</w:t>
            </w:r>
            <w:r>
              <w:t xml:space="preserve">”</w:t>
            </w:r>
            <w:r>
              <w:t xml:space="preserve"> </w:t>
            </w:r>
            <w:r>
              <w:t xml:space="preserve">at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name; reset password if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ccount locked</w:t>
            </w:r>
            <w:r>
              <w:t xml:space="preserve">”</w:t>
            </w:r>
            <w:r>
              <w:t xml:space="preserve"> </w:t>
            </w:r>
            <w:r>
              <w:t xml:space="preserve">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+ failed login attem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 30 min or admin unlock in Azure 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A prompt not appe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or app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register MFA in Azure AD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A code 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sync issue on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phone time settings; try backup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ession expired</w:t>
            </w:r>
            <w:r>
              <w:t xml:space="preserve">”</w:t>
            </w:r>
            <w:r>
              <w:t xml:space="preserve"> </w:t>
            </w:r>
            <w:r>
              <w:t xml:space="preserve">frequent logo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min timeout (by desig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behavior; explain to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O redirect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configuration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Azure AD app registration; clear coo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Unauthorized</w:t>
            </w:r>
            <w:r>
              <w:t xml:space="preserve">”</w:t>
            </w:r>
            <w:r>
              <w:t xml:space="preserve"> </w:t>
            </w:r>
            <w:r>
              <w:t xml:space="preserve">error on specific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 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role assignment in Azure 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users unable to log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outage or OIDC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Azure AD health; verify OIDC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</w:tbl>
    <w:bookmarkEnd w:id="22"/>
    <w:bookmarkStart w:id="23" w:name="application-issues"/>
    <w:p>
      <w:pPr>
        <w:pStyle w:val="Heading3"/>
      </w:pPr>
      <w:r>
        <w:t xml:space="preserve">2.2 Application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87"/>
        <w:gridCol w:w="2154"/>
        <w:gridCol w:w="2597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y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loads very slowly (&gt;5 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or server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user’s internet; check Grafana perf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/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ervice Unavailable</w:t>
            </w:r>
            <w:r>
              <w:t xml:space="preserve">”</w:t>
            </w:r>
            <w:r>
              <w:t xml:space="preserve"> </w:t>
            </w:r>
            <w:r>
              <w:t xml:space="preserve">(503)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S service down or deploy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ECS service status in AWS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nternal Server Error</w:t>
            </w:r>
            <w:r>
              <w:t xml:space="preserve">”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bug or DB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CloudWatch logs for stack 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arch returns no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rrect search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different search (name, MRN, ph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arch very 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Search indexing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OpenSearch cluster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 not 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patient-service ECS task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s not display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access or URL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3 bucket policy; check pre-signed URL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 generation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rvice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document-service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Version conflict</w:t>
            </w:r>
            <w:r>
              <w:t xml:space="preserve">”</w:t>
            </w:r>
            <w:r>
              <w:t xml:space="preserve"> </w:t>
            </w:r>
            <w:r>
              <w:t xml:space="preserve">error when sa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ther user modified same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esh page, re-apply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upload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oo large or wrong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file size (&lt;25MB) and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</w:tbl>
    <w:bookmarkEnd w:id="23"/>
    <w:bookmarkStart w:id="24" w:name="integration-issues"/>
    <w:p>
      <w:pPr>
        <w:pStyle w:val="Heading3"/>
      </w:pPr>
      <w:r>
        <w:t xml:space="preserve">2.3 Integration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87"/>
        <w:gridCol w:w="2154"/>
        <w:gridCol w:w="2597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y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claims not submi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inghouse connection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Tesia SFTP status; check circuit bre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 payments not appe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inghouse processing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Tesia portal for pending E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gibility check times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er system slow/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y; check specific payer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prescribing fails to s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scripts connection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urescripts status; check mTLS c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 card terminal not connec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pe terminal off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terminal; check WiFi 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notifications not 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 sending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ES dashboard; verify not in sand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reminders not deliv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S/carrier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NS delivery logs; verify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</w:tbl>
    <w:bookmarkEnd w:id="24"/>
    <w:bookmarkStart w:id="25" w:name="database-issues"/>
    <w:p>
      <w:pPr>
        <w:pStyle w:val="Heading3"/>
      </w:pPr>
      <w:r>
        <w:t xml:space="preserve">2.4 Database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87"/>
        <w:gridCol w:w="2154"/>
        <w:gridCol w:w="2597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y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 queries across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 under load or missing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RDS Performance Ins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onnection refused</w:t>
            </w:r>
            <w:r>
              <w:t xml:space="preserve">”</w:t>
            </w:r>
            <w:r>
              <w:t xml:space="preserve"> </w:t>
            </w:r>
            <w: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ion pool exhau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HikariCP metrics; increase pool if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not appearing after 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action roll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application logs for ex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 al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write load or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RDS replica lag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isk full</w:t>
            </w:r>
            <w:r>
              <w:t xml:space="preserve">”</w:t>
            </w:r>
            <w:r>
              <w:t xml:space="preserve"> </w:t>
            </w:r>
            <w:r>
              <w:t xml:space="preserve">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approaching 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RDS storage (elastic scal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diagnostic-tools-and-commands"/>
    <w:p>
      <w:pPr>
        <w:pStyle w:val="Heading2"/>
      </w:pPr>
      <w:r>
        <w:t xml:space="preserve">3. Diagnostic Tools and Commands</w:t>
      </w:r>
    </w:p>
    <w:bookmarkStart w:id="27" w:name="aws-console-checks"/>
    <w:p>
      <w:pPr>
        <w:pStyle w:val="Heading3"/>
      </w:pPr>
      <w:r>
        <w:t xml:space="preserve">3.1 AWS Console Chec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69"/>
        <w:gridCol w:w="1532"/>
        <w:gridCol w:w="39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S service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s → dentalcare-prod →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S task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groups → /ecs/dentalcare-prod/{service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s → dentalcare-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 Performance Ins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Insights → dentalcare-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 bucke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kets → dentalcare-prod-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Balancers → dentalcare-prod-al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F blocked 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ACLs → dentalcare-prod-w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nt deplo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Depl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 → dentalcare-prod</w:t>
            </w:r>
          </w:p>
        </w:tc>
      </w:tr>
    </w:tbl>
    <w:bookmarkEnd w:id="27"/>
    <w:bookmarkStart w:id="28" w:name="grafana-queries"/>
    <w:p>
      <w:pPr>
        <w:pStyle w:val="Heading3"/>
      </w:pPr>
      <w:r>
        <w:t xml:space="preserve">3.2 Grafana Quer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82"/>
        <w:gridCol w:w="179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error rate (curr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response time (p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ECS tasks p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S Task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connections (ac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Conn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C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 Uti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hi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he Hit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ed login attempts (24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 Fail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access events (24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 Access Count</w:t>
            </w:r>
          </w:p>
        </w:tc>
      </w:tr>
    </w:tbl>
    <w:bookmarkEnd w:id="28"/>
    <w:bookmarkStart w:id="29" w:name="health-check-endpoints"/>
    <w:p>
      <w:pPr>
        <w:pStyle w:val="Heading3"/>
      </w:pPr>
      <w:r>
        <w:t xml:space="preserve">3.3 Health Check End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53"/>
        <w:gridCol w:w="4465"/>
        <w:gridCol w:w="1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Check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pi.dentalcarepro.com/patient/actuator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UP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pi.dentalcarepro.com/clinical/actuator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UP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pi.dentalcarepro.com/billing/actuator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UP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pi.dentalcarepro.com/auth/actuator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UP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pi.dentalcarepro.com/audit/actuator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UP</w:t>
            </w:r>
            <w:r>
              <w:t xml:space="preserve">”</w:t>
            </w:r>
            <w:r>
              <w:t xml:space="preserve">}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3" w:name="escalation-procedures"/>
    <w:p>
      <w:pPr>
        <w:pStyle w:val="Heading2"/>
      </w:pPr>
      <w:r>
        <w:t xml:space="preserve">4. Escalation Procedures</w:t>
      </w:r>
    </w:p>
    <w:bookmarkStart w:id="31" w:name="when-to-escalate"/>
    <w:p>
      <w:pPr>
        <w:pStyle w:val="Heading3"/>
      </w:pPr>
      <w:r>
        <w:t xml:space="preserve">4.1 When to Escal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590"/>
        <w:gridCol w:w="1800"/>
        <w:gridCol w:w="1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ue cannot be resolved within S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RA + S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 affected by same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 2 immedi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ck #inci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 security-related concern (unauthorized a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+ 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tial PHI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+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immediate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completely un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 2 + PagerDu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integrity concern (incorrect data display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 3 + D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RA (Critical)</w:t>
            </w:r>
          </w:p>
        </w:tc>
      </w:tr>
    </w:tbl>
    <w:bookmarkEnd w:id="31"/>
    <w:bookmarkStart w:id="32" w:name="incident-documentation"/>
    <w:p>
      <w:pPr>
        <w:pStyle w:val="Heading3"/>
      </w:pPr>
      <w:r>
        <w:t xml:space="preserve">4.2 Incident Documentation</w:t>
      </w:r>
    </w:p>
    <w:p>
      <w:pPr>
        <w:pStyle w:val="FirstParagraph"/>
      </w:pPr>
      <w:r>
        <w:t xml:space="preserve">All incidents must be documented in JIRA with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86"/>
        <w:gridCol w:w="55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description of the iss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 (Critical) / P2 (High) / P3 (Medium) / P4 (L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ed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and roles of affected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ed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system features are impa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s to Repro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reproduce the iss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he issue started, when det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 / In Progress / Resol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as done to fix the iss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the issue occurred (post-resolu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s to prevent recurre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6" w:name="after-hours-support"/>
    <w:p>
      <w:pPr>
        <w:pStyle w:val="Heading2"/>
      </w:pPr>
      <w:r>
        <w:t xml:space="preserve">5. After-Hours Support</w:t>
      </w:r>
    </w:p>
    <w:bookmarkStart w:id="34" w:name="on-call-rotation"/>
    <w:p>
      <w:pPr>
        <w:pStyle w:val="Heading3"/>
      </w:pPr>
      <w:r>
        <w:t xml:space="preserve">5.1 On-Call Rot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12"/>
        <w:gridCol w:w="3168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n-Call (Tie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ting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 On-Call (Tier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ting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A On-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ting bi-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rDuty 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On-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: Michael Chen (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+ PagerDuty</w:t>
            </w:r>
          </w:p>
        </w:tc>
      </w:tr>
    </w:tbl>
    <w:bookmarkEnd w:id="34"/>
    <w:bookmarkStart w:id="35" w:name="after-hours-criteria"/>
    <w:p>
      <w:pPr>
        <w:pStyle w:val="Heading3"/>
      </w:pPr>
      <w:r>
        <w:t xml:space="preserve">5.2 After-Hours Criteria</w:t>
      </w:r>
    </w:p>
    <w:p>
      <w:pPr>
        <w:pStyle w:val="FirstParagraph"/>
      </w:pPr>
      <w:r>
        <w:t xml:space="preserve">Only the following issues warrant after-hours paging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 On-Cal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completely 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pected security breach / PHI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un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rocessing completely 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 login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 performance (not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 request or enhan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urgent bug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-P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9" w:name="maintenance-and-housekeeping"/>
    <w:p>
      <w:pPr>
        <w:pStyle w:val="Heading2"/>
      </w:pPr>
      <w:r>
        <w:t xml:space="preserve">6. Maintenance and Housekeeping</w:t>
      </w:r>
    </w:p>
    <w:bookmarkStart w:id="37" w:name="weekly-tasks"/>
    <w:p>
      <w:pPr>
        <w:pStyle w:val="Heading3"/>
      </w:pPr>
      <w:r>
        <w:t xml:space="preserve">6.1 Weekly Tas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030"/>
        <w:gridCol w:w="1177"/>
        <w:gridCol w:w="1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and close resolved JIRA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 Desk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certificate expiry 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CloudWatch alarm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y backup completion (last 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WAF blocked request patte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audit trail anomaly al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knowledge base with new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 Desk Lead</w:t>
            </w:r>
          </w:p>
        </w:tc>
      </w:tr>
    </w:tbl>
    <w:bookmarkEnd w:id="37"/>
    <w:bookmarkStart w:id="38" w:name="monthly-tasks"/>
    <w:p>
      <w:pPr>
        <w:pStyle w:val="Heading3"/>
      </w:pPr>
      <w:r>
        <w:t xml:space="preserve">6.2 Monthly Task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backup restoration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and optimize slow database 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 + Dev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monitoring dashboards and al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and update this troubleshooting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patch review and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optimization review (A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0" w:name="approval"/>
    <w:p>
      <w:pPr>
        <w:pStyle w:val="Heading2"/>
      </w:pPr>
      <w:r>
        <w:t xml:space="preserve">7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guide is updated monthly. Contact: it-support@dentalcarepro.com / ext. 4520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19:55Z</dcterms:created>
  <dcterms:modified xsi:type="dcterms:W3CDTF">2026-03-12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